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80DD9" w14:textId="49C0986C" w:rsidR="008D4A25" w:rsidRDefault="003344B9">
      <w:r>
        <w:rPr>
          <w:noProof/>
        </w:rPr>
        <w:drawing>
          <wp:inline distT="0" distB="0" distL="0" distR="0" wp14:anchorId="71E9186C" wp14:editId="78E8617F">
            <wp:extent cx="5943600" cy="7429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D4A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MDY0sQQiA2NLMyUdpeDU4uLM/DyQAsNaAB6UUIosAAAA"/>
  </w:docVars>
  <w:rsids>
    <w:rsidRoot w:val="003344B9"/>
    <w:rsid w:val="003344B9"/>
    <w:rsid w:val="004D6987"/>
    <w:rsid w:val="00CD6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F2700"/>
  <w15:chartTrackingRefBased/>
  <w15:docId w15:val="{0C9526FB-D83D-4F01-AB30-C249F9F56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fisk</dc:creator>
  <cp:keywords/>
  <dc:description/>
  <cp:lastModifiedBy>cafisk</cp:lastModifiedBy>
  <cp:revision>1</cp:revision>
  <dcterms:created xsi:type="dcterms:W3CDTF">2022-11-01T13:32:00Z</dcterms:created>
  <dcterms:modified xsi:type="dcterms:W3CDTF">2022-11-01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e729c5-bfbd-4e84-85a0-60e888828f71</vt:lpwstr>
  </property>
</Properties>
</file>